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31086C" w14:textId="6D0A0E01" w:rsidR="001822B3" w:rsidRDefault="00866844" w:rsidP="001822B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565DF330" wp14:editId="7E00D47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38325" cy="1247775"/>
            <wp:effectExtent l="0" t="0" r="9525" b="9525"/>
            <wp:wrapSquare wrapText="bothSides" distT="0" distB="0" distL="114300" distR="11430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247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22B3">
        <w:rPr>
          <w:rFonts w:ascii="Arial" w:eastAsia="Arial" w:hAnsi="Arial" w:cs="Arial"/>
          <w:color w:val="000000"/>
          <w:sz w:val="32"/>
          <w:szCs w:val="32"/>
        </w:rPr>
        <w:t>Bancroft Memorial Library</w:t>
      </w:r>
    </w:p>
    <w:p w14:paraId="631CF03F" w14:textId="77777777" w:rsidR="001822B3" w:rsidRDefault="001822B3" w:rsidP="001822B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Arial" w:eastAsia="Arial" w:hAnsi="Arial" w:cs="Arial"/>
          <w:color w:val="000000"/>
          <w:sz w:val="32"/>
          <w:szCs w:val="32"/>
        </w:rPr>
        <w:t>Board of Library Trustees</w:t>
      </w:r>
    </w:p>
    <w:p w14:paraId="683998FF" w14:textId="6DF5F1C9" w:rsidR="001822B3" w:rsidRDefault="001822B3" w:rsidP="001822B3">
      <w:pPr>
        <w:spacing w:after="0" w:line="240" w:lineRule="auto"/>
        <w:ind w:firstLine="720"/>
        <w:rPr>
          <w:rFonts w:ascii="Arial" w:eastAsia="Arial" w:hAnsi="Arial" w:cs="Arial"/>
          <w:color w:val="000000"/>
          <w:sz w:val="32"/>
          <w:szCs w:val="32"/>
        </w:rPr>
      </w:pPr>
      <w:r>
        <w:rPr>
          <w:rFonts w:ascii="Arial" w:eastAsia="Arial" w:hAnsi="Arial" w:cs="Arial"/>
          <w:color w:val="000000"/>
          <w:sz w:val="32"/>
          <w:szCs w:val="32"/>
        </w:rPr>
        <w:t xml:space="preserve">Minutes:  </w:t>
      </w:r>
      <w:r w:rsidR="00A90E8C">
        <w:rPr>
          <w:rFonts w:ascii="Arial" w:eastAsia="Arial" w:hAnsi="Arial" w:cs="Arial"/>
          <w:color w:val="000000"/>
          <w:sz w:val="32"/>
          <w:szCs w:val="32"/>
        </w:rPr>
        <w:t>July 14</w:t>
      </w:r>
      <w:r w:rsidR="000413C5">
        <w:rPr>
          <w:rFonts w:ascii="Arial" w:eastAsia="Arial" w:hAnsi="Arial" w:cs="Arial"/>
          <w:color w:val="000000"/>
          <w:sz w:val="32"/>
          <w:szCs w:val="32"/>
        </w:rPr>
        <w:t>,</w:t>
      </w:r>
      <w:r w:rsidR="00C50B8D">
        <w:rPr>
          <w:rFonts w:ascii="Arial" w:eastAsia="Arial" w:hAnsi="Arial" w:cs="Arial"/>
          <w:color w:val="000000"/>
          <w:sz w:val="32"/>
          <w:szCs w:val="32"/>
        </w:rPr>
        <w:t xml:space="preserve"> 2023</w:t>
      </w:r>
    </w:p>
    <w:p w14:paraId="04AF4F00" w14:textId="77777777" w:rsidR="001822B3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547656BD" w14:textId="77777777" w:rsidR="001822B3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5AEA8326" w14:textId="77777777" w:rsidR="001822B3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71B6379F" w14:textId="77777777" w:rsidR="001822B3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3F49496A" w14:textId="713567F8" w:rsidR="001822B3" w:rsidRPr="00E6450D" w:rsidRDefault="001822B3" w:rsidP="001822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 xml:space="preserve">Present: </w:t>
      </w:r>
      <w:r w:rsidR="006D5911">
        <w:rPr>
          <w:rFonts w:ascii="Arial" w:eastAsia="Arial" w:hAnsi="Arial" w:cs="Arial"/>
          <w:color w:val="000000"/>
          <w:sz w:val="24"/>
          <w:szCs w:val="24"/>
        </w:rPr>
        <w:t xml:space="preserve">Christine Seaver – Chair, Marie Riddell – Secretary, Frederick Oldfield III, Tricia Perry - </w:t>
      </w:r>
      <w:r w:rsidRPr="00E6450D">
        <w:rPr>
          <w:rFonts w:ascii="Arial" w:eastAsia="Arial" w:hAnsi="Arial" w:cs="Arial"/>
          <w:color w:val="000000"/>
          <w:sz w:val="24"/>
          <w:szCs w:val="24"/>
        </w:rPr>
        <w:t>Library Director</w:t>
      </w:r>
    </w:p>
    <w:p w14:paraId="79923D5F" w14:textId="77777777" w:rsidR="001822B3" w:rsidRPr="00E6450D" w:rsidRDefault="001822B3" w:rsidP="001822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496BDB" w14:textId="1732A438" w:rsidR="001822B3" w:rsidRPr="00E6450D" w:rsidRDefault="001822B3" w:rsidP="001822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 xml:space="preserve">The meeting was called to order at </w:t>
      </w:r>
      <w:r w:rsidR="00A90E8C">
        <w:rPr>
          <w:rFonts w:ascii="Arial" w:eastAsia="Arial" w:hAnsi="Arial" w:cs="Arial"/>
          <w:color w:val="000000"/>
          <w:sz w:val="24"/>
          <w:szCs w:val="24"/>
        </w:rPr>
        <w:t>2:00</w:t>
      </w:r>
      <w:r w:rsidRPr="00E6450D">
        <w:rPr>
          <w:rFonts w:ascii="Arial" w:eastAsia="Arial" w:hAnsi="Arial" w:cs="Arial"/>
          <w:color w:val="000000"/>
          <w:sz w:val="24"/>
          <w:szCs w:val="24"/>
        </w:rPr>
        <w:t xml:space="preserve"> p.m.</w:t>
      </w:r>
    </w:p>
    <w:p w14:paraId="6DBBA49F" w14:textId="77777777" w:rsidR="001822B3" w:rsidRPr="00E6450D" w:rsidRDefault="001822B3" w:rsidP="001822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A74F89" w14:textId="42ACD4C7" w:rsidR="001822B3" w:rsidRPr="00E6450D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>Library Minutes:</w:t>
      </w:r>
    </w:p>
    <w:p w14:paraId="77A32AA2" w14:textId="6F19DD65" w:rsidR="001822B3" w:rsidRPr="00E6450D" w:rsidRDefault="006D5911" w:rsidP="001822B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Fred Oldfield III</w:t>
      </w:r>
      <w:r w:rsidR="00866844">
        <w:rPr>
          <w:rFonts w:ascii="Arial" w:eastAsia="Arial" w:hAnsi="Arial" w:cs="Arial"/>
          <w:color w:val="000000"/>
          <w:sz w:val="24"/>
          <w:szCs w:val="24"/>
        </w:rPr>
        <w:t xml:space="preserve"> made a motion, and </w:t>
      </w:r>
      <w:r>
        <w:rPr>
          <w:rFonts w:ascii="Arial" w:eastAsia="Arial" w:hAnsi="Arial" w:cs="Arial"/>
          <w:color w:val="000000"/>
          <w:sz w:val="24"/>
          <w:szCs w:val="24"/>
        </w:rPr>
        <w:t>Marie Riddell</w:t>
      </w:r>
      <w:r w:rsidR="00866844">
        <w:rPr>
          <w:rFonts w:ascii="Arial" w:eastAsia="Arial" w:hAnsi="Arial" w:cs="Arial"/>
          <w:color w:val="000000"/>
          <w:sz w:val="24"/>
          <w:szCs w:val="24"/>
        </w:rPr>
        <w:t xml:space="preserve"> seconded</w:t>
      </w:r>
      <w:r w:rsidR="001822B3" w:rsidRPr="00E6450D">
        <w:rPr>
          <w:rFonts w:ascii="Arial" w:eastAsia="Arial" w:hAnsi="Arial" w:cs="Arial"/>
          <w:color w:val="000000"/>
          <w:sz w:val="24"/>
          <w:szCs w:val="24"/>
        </w:rPr>
        <w:t xml:space="preserve"> to accept the minutes for </w:t>
      </w:r>
      <w:r w:rsidR="00A90E8C">
        <w:rPr>
          <w:rFonts w:ascii="Arial" w:eastAsia="Arial" w:hAnsi="Arial" w:cs="Arial"/>
          <w:color w:val="000000"/>
          <w:sz w:val="24"/>
          <w:szCs w:val="24"/>
        </w:rPr>
        <w:t>June 6</w:t>
      </w:r>
      <w:r w:rsidR="0089385B">
        <w:rPr>
          <w:rFonts w:ascii="Arial" w:eastAsia="Arial" w:hAnsi="Arial" w:cs="Arial"/>
          <w:color w:val="000000"/>
          <w:sz w:val="24"/>
          <w:szCs w:val="24"/>
        </w:rPr>
        <w:t>, 2023</w:t>
      </w:r>
      <w:r w:rsidR="00A90E8C">
        <w:rPr>
          <w:rFonts w:ascii="Arial" w:eastAsia="Arial" w:hAnsi="Arial" w:cs="Arial"/>
          <w:color w:val="000000"/>
          <w:sz w:val="24"/>
          <w:szCs w:val="24"/>
        </w:rPr>
        <w:t xml:space="preserve">. </w:t>
      </w:r>
      <w:r w:rsidR="001822B3" w:rsidRPr="00E6450D">
        <w:rPr>
          <w:rFonts w:ascii="Arial" w:eastAsia="Arial" w:hAnsi="Arial" w:cs="Arial"/>
          <w:color w:val="000000"/>
          <w:sz w:val="24"/>
          <w:szCs w:val="24"/>
        </w:rPr>
        <w:t>All voted in favor.</w:t>
      </w:r>
    </w:p>
    <w:p w14:paraId="4859ED0A" w14:textId="77777777" w:rsidR="00F61624" w:rsidRDefault="00F61624" w:rsidP="00D15A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7584E82" w14:textId="77777777" w:rsidR="00F61624" w:rsidRPr="00E6450D" w:rsidRDefault="00F61624" w:rsidP="00F61624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>Director’s Report:</w:t>
      </w:r>
    </w:p>
    <w:p w14:paraId="61C88813" w14:textId="77777777" w:rsidR="00F61624" w:rsidRDefault="00F61624" w:rsidP="00F61624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>Accepted as submitted.</w:t>
      </w:r>
    </w:p>
    <w:p w14:paraId="502AB9AC" w14:textId="446DC200" w:rsidR="00E67A4C" w:rsidRDefault="00E67A4C" w:rsidP="00F61624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Tricia met with </w:t>
      </w:r>
      <w:r w:rsidR="007337C1">
        <w:rPr>
          <w:rFonts w:ascii="Arial" w:eastAsia="Arial" w:hAnsi="Arial" w:cs="Arial"/>
          <w:color w:val="000000"/>
          <w:sz w:val="24"/>
          <w:szCs w:val="24"/>
        </w:rPr>
        <w:t xml:space="preserve">Mitch </w:t>
      </w:r>
      <w:proofErr w:type="spellStart"/>
      <w:r w:rsidR="007337C1">
        <w:rPr>
          <w:rFonts w:ascii="Arial" w:eastAsia="Arial" w:hAnsi="Arial" w:cs="Arial"/>
          <w:color w:val="000000"/>
          <w:sz w:val="24"/>
          <w:szCs w:val="24"/>
        </w:rPr>
        <w:t>Ruscitti</w:t>
      </w:r>
      <w:proofErr w:type="spellEnd"/>
      <w:r w:rsidR="007337C1">
        <w:rPr>
          <w:rFonts w:ascii="Arial" w:eastAsia="Arial" w:hAnsi="Arial" w:cs="Arial"/>
          <w:color w:val="000000"/>
          <w:sz w:val="24"/>
          <w:szCs w:val="24"/>
        </w:rPr>
        <w:t>, the new Town Administrator</w:t>
      </w:r>
    </w:p>
    <w:p w14:paraId="4D07511A" w14:textId="000FE973" w:rsidR="00E67A4C" w:rsidRDefault="00E67A4C" w:rsidP="00F61624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Circulation is up 32% in FY23 over FY22</w:t>
      </w:r>
    </w:p>
    <w:p w14:paraId="6EE2022C" w14:textId="2ED50F06" w:rsidR="00E67A4C" w:rsidRDefault="00E67A4C" w:rsidP="00E67A4C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Children’s book circulation is 58% higher </w:t>
      </w:r>
    </w:p>
    <w:p w14:paraId="0238072E" w14:textId="77777777" w:rsidR="007337C1" w:rsidRDefault="007337C1" w:rsidP="00E67A4C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Options for expanding or updating the “Check It Out” Program (October) – Tricia will work with new Youth Services Librarian to coordinate with schools</w:t>
      </w:r>
    </w:p>
    <w:p w14:paraId="5FA0E562" w14:textId="487BA0C7" w:rsidR="00E67A4C" w:rsidRPr="00E67A4C" w:rsidRDefault="00E67A4C" w:rsidP="00E67A4C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Air conditioning is working – at the moment</w:t>
      </w:r>
    </w:p>
    <w:p w14:paraId="16925875" w14:textId="77777777" w:rsidR="00F61624" w:rsidRDefault="00F61624" w:rsidP="00D15A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17EDB517" w14:textId="77777777" w:rsidR="00D16B8A" w:rsidRDefault="00D16B8A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Staffing Update:</w:t>
      </w:r>
    </w:p>
    <w:p w14:paraId="7C15B3AF" w14:textId="427200FE" w:rsidR="00757F65" w:rsidRDefault="00CB4A40" w:rsidP="00D16B8A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Elaine Kramer’s last day will be Sept 1. The library will be open from 10-2. </w:t>
      </w:r>
      <w:r w:rsidR="007337C1">
        <w:rPr>
          <w:rFonts w:ascii="Arial" w:eastAsia="Arial" w:hAnsi="Arial" w:cs="Arial"/>
          <w:color w:val="000000"/>
          <w:sz w:val="24"/>
          <w:szCs w:val="24"/>
        </w:rPr>
        <w:t>Celebration is planned for 12 – 2.</w:t>
      </w:r>
    </w:p>
    <w:p w14:paraId="4FEDE508" w14:textId="77777777" w:rsidR="00E67A4C" w:rsidRDefault="00E67A4C" w:rsidP="00D16B8A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Elaine’s party:</w:t>
      </w:r>
    </w:p>
    <w:p w14:paraId="4D7622BD" w14:textId="74784F5A" w:rsidR="004E4849" w:rsidRDefault="004E4849" w:rsidP="00E67A4C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ricia had contacted our state representatives, and Senator Fattman is preparing a citation for Elaine</w:t>
      </w:r>
    </w:p>
    <w:p w14:paraId="6FEDE758" w14:textId="69C0F780" w:rsidR="004E4849" w:rsidRDefault="004E4849" w:rsidP="00E67A4C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Tricia checked on ice cream trucks – Juniper Farms is available. </w:t>
      </w:r>
    </w:p>
    <w:p w14:paraId="2AE3D553" w14:textId="17ECF6A3" w:rsidR="004E4849" w:rsidRDefault="004E4849" w:rsidP="00E67A4C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Monica Phillips has offered to help decorate</w:t>
      </w:r>
      <w:r w:rsidR="00E67A4C">
        <w:rPr>
          <w:rFonts w:ascii="Arial" w:eastAsia="Arial" w:hAnsi="Arial" w:cs="Arial"/>
          <w:color w:val="000000"/>
          <w:sz w:val="24"/>
          <w:szCs w:val="24"/>
        </w:rPr>
        <w:t xml:space="preserve"> </w:t>
      </w:r>
    </w:p>
    <w:p w14:paraId="46891BAB" w14:textId="31F99DE2" w:rsidR="00E67A4C" w:rsidRDefault="00E67A4C" w:rsidP="00E67A4C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Amy </w:t>
      </w:r>
      <w:proofErr w:type="spellStart"/>
      <w:r>
        <w:rPr>
          <w:rFonts w:ascii="Arial" w:eastAsia="Arial" w:hAnsi="Arial" w:cs="Arial"/>
          <w:color w:val="000000"/>
          <w:sz w:val="24"/>
          <w:szCs w:val="24"/>
        </w:rPr>
        <w:t>Catalogna</w:t>
      </w:r>
      <w:proofErr w:type="spellEnd"/>
      <w:r>
        <w:rPr>
          <w:rFonts w:ascii="Arial" w:eastAsia="Arial" w:hAnsi="Arial" w:cs="Arial"/>
          <w:color w:val="000000"/>
          <w:sz w:val="24"/>
          <w:szCs w:val="24"/>
        </w:rPr>
        <w:t xml:space="preserve"> is putting together a scrapbook</w:t>
      </w:r>
    </w:p>
    <w:p w14:paraId="481F7B56" w14:textId="2BFE2D5C" w:rsidR="004E4849" w:rsidRDefault="002C5340" w:rsidP="00D16B8A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Vinny</w:t>
      </w:r>
      <w:bookmarkStart w:id="0" w:name="_GoBack"/>
      <w:bookmarkEnd w:id="0"/>
      <w:r w:rsidR="004E4849">
        <w:rPr>
          <w:rFonts w:ascii="Arial" w:eastAsia="Arial" w:hAnsi="Arial" w:cs="Arial"/>
          <w:color w:val="000000"/>
          <w:sz w:val="24"/>
          <w:szCs w:val="24"/>
        </w:rPr>
        <w:t xml:space="preserve"> is staying on as Library Page for the summer</w:t>
      </w:r>
    </w:p>
    <w:p w14:paraId="111F803A" w14:textId="5F5D3FFA" w:rsidR="004E4849" w:rsidRDefault="004E4849" w:rsidP="00D16B8A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he library has two fabulous volunteer pages alternating days</w:t>
      </w:r>
    </w:p>
    <w:p w14:paraId="5321258B" w14:textId="706F3B3F" w:rsidR="00E67A4C" w:rsidRDefault="00E67A4C" w:rsidP="00D16B8A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Search for Youth Librarian</w:t>
      </w:r>
    </w:p>
    <w:p w14:paraId="7AA393EF" w14:textId="41B1D0D3" w:rsidR="00E67A4C" w:rsidRDefault="00E67A4C" w:rsidP="00E67A4C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8 candidates applied (several very qualified)</w:t>
      </w:r>
    </w:p>
    <w:p w14:paraId="6DA2B1C1" w14:textId="2CB2B374" w:rsidR="00E67A4C" w:rsidRDefault="00E67A4C" w:rsidP="00E67A4C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1 more interview to go, and hoping to have a final decision by next week</w:t>
      </w:r>
    </w:p>
    <w:p w14:paraId="6E8CDACC" w14:textId="69E8D731" w:rsidR="00E67A4C" w:rsidRDefault="00E67A4C" w:rsidP="00E67A4C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arget start date for the person is Sept 5</w:t>
      </w:r>
    </w:p>
    <w:p w14:paraId="29AF60D6" w14:textId="77777777" w:rsidR="00D16B8A" w:rsidRDefault="00D16B8A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FA229B5" w14:textId="1548ECC1" w:rsidR="001822B3" w:rsidRPr="00E6450D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>Budget Update</w:t>
      </w:r>
      <w:r w:rsidR="00E63028">
        <w:rPr>
          <w:rFonts w:ascii="Arial" w:eastAsia="Arial" w:hAnsi="Arial" w:cs="Arial"/>
          <w:color w:val="000000"/>
          <w:sz w:val="24"/>
          <w:szCs w:val="24"/>
        </w:rPr>
        <w:t xml:space="preserve"> FY23</w:t>
      </w:r>
      <w:r w:rsidRPr="00E6450D">
        <w:rPr>
          <w:rFonts w:ascii="Arial" w:eastAsia="Arial" w:hAnsi="Arial" w:cs="Arial"/>
          <w:color w:val="000000"/>
          <w:sz w:val="24"/>
          <w:szCs w:val="24"/>
        </w:rPr>
        <w:t xml:space="preserve">  </w:t>
      </w:r>
    </w:p>
    <w:p w14:paraId="02135A54" w14:textId="7FF85915" w:rsidR="004949B9" w:rsidRPr="00E67A4C" w:rsidRDefault="00E67A4C" w:rsidP="00CB4A40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Giving back $2200 in salary. Have ~$2200 in expenses outstanding</w:t>
      </w:r>
    </w:p>
    <w:p w14:paraId="7BAB6B4A" w14:textId="78D059AF" w:rsidR="00E67A4C" w:rsidRPr="00E67A4C" w:rsidRDefault="00E67A4C" w:rsidP="00CB4A40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Smoke detectors quote – still waiting on a quote for replacement. Timing on this will necessitate the cost being in the FY24 budget</w:t>
      </w:r>
    </w:p>
    <w:p w14:paraId="2F12A1A7" w14:textId="4DD38DBE" w:rsidR="00E67A4C" w:rsidRPr="00E67A4C" w:rsidRDefault="00E67A4C" w:rsidP="00CB4A40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The air conditioning system repair/replacement will also need to be an FY24 budget item</w:t>
      </w:r>
    </w:p>
    <w:p w14:paraId="78D63C48" w14:textId="5541A9EF" w:rsidR="00E67A4C" w:rsidRPr="00D16B8A" w:rsidRDefault="00E67A4C" w:rsidP="00CB4A40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lastRenderedPageBreak/>
        <w:t>FY23 book budget has been spent</w:t>
      </w:r>
    </w:p>
    <w:p w14:paraId="3C251673" w14:textId="77777777" w:rsidR="00D16B8A" w:rsidRPr="00D16B8A" w:rsidRDefault="00D16B8A" w:rsidP="00D16B8A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3E3772B3" w14:textId="7DF8D03A" w:rsidR="004949B9" w:rsidRDefault="00CB4A40" w:rsidP="004949B9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dget Update FY24</w:t>
      </w:r>
    </w:p>
    <w:p w14:paraId="7881CD18" w14:textId="77777777" w:rsidR="00E67A4C" w:rsidRDefault="00E67A4C" w:rsidP="004E4849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We have started the FY24 budget cycle</w:t>
      </w:r>
    </w:p>
    <w:p w14:paraId="34801AD6" w14:textId="26A61884" w:rsidR="004E4849" w:rsidRDefault="004E4849" w:rsidP="004E4849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Library Staff is moving forward with ordering books, periodicals, </w:t>
      </w:r>
      <w:proofErr w:type="spellStart"/>
      <w:r>
        <w:rPr>
          <w:rFonts w:ascii="Arial" w:eastAsia="Arial" w:hAnsi="Arial" w:cs="Arial"/>
          <w:color w:val="000000"/>
          <w:sz w:val="24"/>
          <w:szCs w:val="24"/>
        </w:rPr>
        <w:t>etc</w:t>
      </w:r>
      <w:proofErr w:type="spellEnd"/>
      <w:r>
        <w:rPr>
          <w:rFonts w:ascii="Arial" w:eastAsia="Arial" w:hAnsi="Arial" w:cs="Arial"/>
          <w:color w:val="000000"/>
          <w:sz w:val="24"/>
          <w:szCs w:val="24"/>
        </w:rPr>
        <w:t xml:space="preserve"> for the FY24 budget</w:t>
      </w:r>
    </w:p>
    <w:p w14:paraId="653C7D78" w14:textId="63E272A2" w:rsidR="004E4849" w:rsidRDefault="004E4849" w:rsidP="004E4849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The </w:t>
      </w:r>
      <w:proofErr w:type="spellStart"/>
      <w:r>
        <w:rPr>
          <w:rFonts w:ascii="Arial" w:eastAsia="Arial" w:hAnsi="Arial" w:cs="Arial"/>
          <w:color w:val="000000"/>
          <w:sz w:val="24"/>
          <w:szCs w:val="24"/>
        </w:rPr>
        <w:t>CWMars</w:t>
      </w:r>
      <w:proofErr w:type="spellEnd"/>
      <w:r>
        <w:rPr>
          <w:rFonts w:ascii="Arial" w:eastAsia="Arial" w:hAnsi="Arial" w:cs="Arial"/>
          <w:color w:val="000000"/>
          <w:sz w:val="24"/>
          <w:szCs w:val="24"/>
        </w:rPr>
        <w:t xml:space="preserve"> membership was processed in July and one of the provided documents was our assessment/membership dues of $6,719 for FY23. The usage based value of our membership is $84,329, which correlates to a replacement value of $218,242</w:t>
      </w:r>
    </w:p>
    <w:p w14:paraId="3C8F2DE4" w14:textId="168D8807" w:rsidR="004E4849" w:rsidRDefault="007337C1" w:rsidP="004E4849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When </w:t>
      </w:r>
      <w:proofErr w:type="gramStart"/>
      <w:r>
        <w:rPr>
          <w:rFonts w:ascii="Arial" w:eastAsia="Arial" w:hAnsi="Arial" w:cs="Arial"/>
          <w:color w:val="000000"/>
          <w:sz w:val="24"/>
          <w:szCs w:val="24"/>
        </w:rPr>
        <w:t>staff retire</w:t>
      </w:r>
      <w:proofErr w:type="gramEnd"/>
      <w:r>
        <w:rPr>
          <w:rFonts w:ascii="Arial" w:eastAsia="Arial" w:hAnsi="Arial" w:cs="Arial"/>
          <w:color w:val="000000"/>
          <w:sz w:val="24"/>
          <w:szCs w:val="24"/>
        </w:rPr>
        <w:t xml:space="preserve">, any remaining vacation time is included as a payout in their final check.  This may result in an overspending in the wage/salary line for the year.  Options include additional funding allocation at Fall Town Meeting, or potentially look at using </w:t>
      </w:r>
      <w:r w:rsidR="004E4849">
        <w:rPr>
          <w:rFonts w:ascii="Arial" w:eastAsia="Arial" w:hAnsi="Arial" w:cs="Arial"/>
          <w:color w:val="000000"/>
          <w:sz w:val="24"/>
          <w:szCs w:val="24"/>
        </w:rPr>
        <w:t>state aid/unused page hours</w:t>
      </w:r>
    </w:p>
    <w:p w14:paraId="7766BFAA" w14:textId="67EF60EE" w:rsidR="004E4849" w:rsidRPr="004E4849" w:rsidRDefault="004E4849" w:rsidP="004E4849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Utilities </w:t>
      </w:r>
      <w:r w:rsidR="007337C1">
        <w:rPr>
          <w:rFonts w:ascii="Arial" w:eastAsia="Arial" w:hAnsi="Arial" w:cs="Arial"/>
          <w:color w:val="000000"/>
          <w:sz w:val="24"/>
          <w:szCs w:val="24"/>
        </w:rPr>
        <w:t xml:space="preserve">(Energy and Water/Sewer) </w:t>
      </w:r>
      <w:r>
        <w:rPr>
          <w:rFonts w:ascii="Arial" w:eastAsia="Arial" w:hAnsi="Arial" w:cs="Arial"/>
          <w:color w:val="000000"/>
          <w:sz w:val="24"/>
          <w:szCs w:val="24"/>
        </w:rPr>
        <w:t>will be paid out of the consolidated town account</w:t>
      </w:r>
      <w:r w:rsidR="007337C1">
        <w:rPr>
          <w:rFonts w:ascii="Arial" w:eastAsia="Arial" w:hAnsi="Arial" w:cs="Arial"/>
          <w:color w:val="000000"/>
          <w:sz w:val="24"/>
          <w:szCs w:val="24"/>
        </w:rPr>
        <w:t xml:space="preserve"> budget line beginning in FY24</w:t>
      </w:r>
    </w:p>
    <w:p w14:paraId="2266C351" w14:textId="77777777" w:rsidR="00A161AC" w:rsidRDefault="00A161AC" w:rsidP="006E7038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667C55EA" w14:textId="4AFA7080" w:rsidR="00330C8A" w:rsidRDefault="00330C8A" w:rsidP="006E7038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2023 Summer Reading Program </w:t>
      </w:r>
      <w:r w:rsidR="00E3017F">
        <w:rPr>
          <w:rFonts w:ascii="Arial" w:eastAsia="Arial" w:hAnsi="Arial" w:cs="Arial"/>
          <w:color w:val="000000"/>
          <w:sz w:val="24"/>
          <w:szCs w:val="24"/>
        </w:rPr>
        <w:t>Update</w:t>
      </w:r>
    </w:p>
    <w:p w14:paraId="75486AC8" w14:textId="117100B3" w:rsidR="0083606B" w:rsidRDefault="00757F65" w:rsidP="00CB4A40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Summer </w:t>
      </w:r>
      <w:r w:rsidR="00CB4A40">
        <w:rPr>
          <w:rFonts w:ascii="Arial" w:eastAsia="Arial" w:hAnsi="Arial" w:cs="Arial"/>
          <w:color w:val="000000"/>
          <w:sz w:val="24"/>
          <w:szCs w:val="24"/>
        </w:rPr>
        <w:t>Reading has 263 participants!</w:t>
      </w:r>
      <w:r w:rsidR="00E67A4C">
        <w:rPr>
          <w:rFonts w:ascii="Arial" w:eastAsia="Arial" w:hAnsi="Arial" w:cs="Arial"/>
          <w:color w:val="000000"/>
          <w:sz w:val="24"/>
          <w:szCs w:val="24"/>
        </w:rPr>
        <w:t xml:space="preserve"> (</w:t>
      </w:r>
      <w:r w:rsidR="00443D5B">
        <w:rPr>
          <w:rFonts w:ascii="Arial" w:eastAsia="Arial" w:hAnsi="Arial" w:cs="Arial"/>
          <w:color w:val="000000"/>
          <w:sz w:val="24"/>
          <w:szCs w:val="24"/>
        </w:rPr>
        <w:t>Last</w:t>
      </w:r>
      <w:r w:rsidR="00E67A4C">
        <w:rPr>
          <w:rFonts w:ascii="Arial" w:eastAsia="Arial" w:hAnsi="Arial" w:cs="Arial"/>
          <w:color w:val="000000"/>
          <w:sz w:val="24"/>
          <w:szCs w:val="24"/>
        </w:rPr>
        <w:t xml:space="preserve"> year, we had 217!)</w:t>
      </w:r>
    </w:p>
    <w:p w14:paraId="0CB5DF48" w14:textId="4C6E41EF" w:rsidR="00CB4A40" w:rsidRDefault="00CB4A40" w:rsidP="00CB4A40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he Milford Ace Hardware has provided 2 gift certificates</w:t>
      </w:r>
    </w:p>
    <w:p w14:paraId="1A47B818" w14:textId="59949785" w:rsidR="00CB4A40" w:rsidRDefault="007337C1" w:rsidP="00CB4A40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proofErr w:type="spellStart"/>
      <w:r>
        <w:rPr>
          <w:rFonts w:ascii="Arial" w:eastAsia="Arial" w:hAnsi="Arial" w:cs="Arial"/>
          <w:color w:val="000000"/>
          <w:sz w:val="24"/>
          <w:szCs w:val="24"/>
        </w:rPr>
        <w:t>OverDrive</w:t>
      </w:r>
      <w:proofErr w:type="spellEnd"/>
      <w:r>
        <w:rPr>
          <w:rFonts w:ascii="Arial" w:eastAsia="Arial" w:hAnsi="Arial" w:cs="Arial"/>
          <w:color w:val="000000"/>
          <w:sz w:val="24"/>
          <w:szCs w:val="24"/>
        </w:rPr>
        <w:t xml:space="preserve"> recently donated a Galaxy Tab </w:t>
      </w:r>
      <w:r w:rsidR="00CB4A40">
        <w:rPr>
          <w:rFonts w:ascii="Arial" w:eastAsia="Arial" w:hAnsi="Arial" w:cs="Arial"/>
          <w:color w:val="000000"/>
          <w:sz w:val="24"/>
          <w:szCs w:val="24"/>
        </w:rPr>
        <w:t>device as a prize</w:t>
      </w:r>
    </w:p>
    <w:p w14:paraId="562231EA" w14:textId="75A5613E" w:rsidR="00CB4A40" w:rsidRDefault="007337C1" w:rsidP="00CB4A40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Drawings for</w:t>
      </w:r>
      <w:r w:rsidR="00CB4A40">
        <w:rPr>
          <w:rFonts w:ascii="Arial" w:eastAsia="Arial" w:hAnsi="Arial" w:cs="Arial"/>
          <w:color w:val="000000"/>
          <w:sz w:val="24"/>
          <w:szCs w:val="24"/>
        </w:rPr>
        <w:t xml:space="preserve"> Story Land and 6 Flags tickets were on July 8th and winners contacted, so that they can use the tickets. There were 70 entries for these drawings </w:t>
      </w:r>
    </w:p>
    <w:p w14:paraId="69CB2771" w14:textId="152A198C" w:rsidR="00CB4A40" w:rsidRDefault="00CB4A40" w:rsidP="00CB4A40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CB4A40">
        <w:rPr>
          <w:rFonts w:ascii="Arial" w:eastAsia="Arial" w:hAnsi="Arial" w:cs="Arial"/>
          <w:color w:val="000000"/>
          <w:sz w:val="24"/>
          <w:szCs w:val="24"/>
        </w:rPr>
        <w:t>Capstone Project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– the </w:t>
      </w:r>
      <w:r w:rsidR="007337C1">
        <w:rPr>
          <w:rFonts w:ascii="Arial" w:eastAsia="Arial" w:hAnsi="Arial" w:cs="Arial"/>
          <w:color w:val="000000"/>
          <w:sz w:val="24"/>
          <w:szCs w:val="24"/>
        </w:rPr>
        <w:t>L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ibrary will be hosting “Read with Me” community read </w:t>
      </w:r>
      <w:proofErr w:type="spellStart"/>
      <w:r>
        <w:rPr>
          <w:rFonts w:ascii="Arial" w:eastAsia="Arial" w:hAnsi="Arial" w:cs="Arial"/>
          <w:color w:val="000000"/>
          <w:sz w:val="24"/>
          <w:szCs w:val="24"/>
        </w:rPr>
        <w:t>alouds</w:t>
      </w:r>
      <w:proofErr w:type="spellEnd"/>
      <w:r>
        <w:rPr>
          <w:rFonts w:ascii="Arial" w:eastAsia="Arial" w:hAnsi="Arial" w:cs="Arial"/>
          <w:color w:val="000000"/>
          <w:sz w:val="24"/>
          <w:szCs w:val="24"/>
        </w:rPr>
        <w:t xml:space="preserve"> and reading with therapy animals on Saturdays in July. July 29</w:t>
      </w:r>
      <w:r w:rsidRPr="00CB4A40">
        <w:rPr>
          <w:rFonts w:ascii="Arial" w:eastAsia="Arial" w:hAnsi="Arial" w:cs="Arial"/>
          <w:color w:val="000000"/>
          <w:sz w:val="24"/>
          <w:szCs w:val="24"/>
          <w:vertAlign w:val="superscript"/>
        </w:rPr>
        <w:t>th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will feature a cat or kitten along with the therapy dogs. Laura will also be collecting supplies for pets for Bay Path Humane Society</w:t>
      </w:r>
    </w:p>
    <w:p w14:paraId="7D8057CD" w14:textId="16672A38" w:rsidR="00E67A4C" w:rsidRDefault="00E67A4C" w:rsidP="00CB4A40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1,000 Books before Kindergarten</w:t>
      </w:r>
    </w:p>
    <w:p w14:paraId="2CA022E3" w14:textId="2B8E2318" w:rsidR="00E67A4C" w:rsidRDefault="00443D5B" w:rsidP="00E67A4C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We have a 1,000 book reader! (with a sign in the yard)</w:t>
      </w:r>
    </w:p>
    <w:p w14:paraId="1662F963" w14:textId="47B37F52" w:rsidR="00443D5B" w:rsidRDefault="00443D5B" w:rsidP="00E67A4C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he train in the children’s library section has all the stats – we have some kids at 500, 700, and 800 books. We are looking forward to more 1,000 book readers’ signs</w:t>
      </w:r>
    </w:p>
    <w:p w14:paraId="06E508E5" w14:textId="6FB823C8" w:rsidR="00443D5B" w:rsidRDefault="00443D5B" w:rsidP="00443D5B">
      <w:pPr>
        <w:pStyle w:val="ListParagraph"/>
        <w:numPr>
          <w:ilvl w:val="1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On July 26</w:t>
      </w:r>
      <w:r w:rsidRPr="00443D5B">
        <w:rPr>
          <w:rFonts w:ascii="Arial" w:eastAsia="Arial" w:hAnsi="Arial" w:cs="Arial"/>
          <w:color w:val="000000"/>
          <w:sz w:val="24"/>
          <w:szCs w:val="24"/>
          <w:vertAlign w:val="superscript"/>
        </w:rPr>
        <w:t>th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, the library is having a celebration for the 1,000 books participants with </w:t>
      </w:r>
      <w:r w:rsidRPr="00443D5B">
        <w:rPr>
          <w:rFonts w:ascii="Arial" w:eastAsia="Arial" w:hAnsi="Arial" w:cs="Arial"/>
          <w:color w:val="000000"/>
          <w:sz w:val="24"/>
          <w:szCs w:val="24"/>
        </w:rPr>
        <w:t>Lauren Scheuer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and Maudie the chicken. </w:t>
      </w:r>
      <w:r w:rsidR="007337C1">
        <w:rPr>
          <w:rFonts w:ascii="Arial" w:eastAsia="Arial" w:hAnsi="Arial" w:cs="Arial"/>
          <w:color w:val="000000"/>
          <w:sz w:val="24"/>
          <w:szCs w:val="24"/>
        </w:rPr>
        <w:t xml:space="preserve">Thanks to the 1000 Books </w:t>
      </w:r>
      <w:proofErr w:type="gramStart"/>
      <w:r w:rsidR="007337C1">
        <w:rPr>
          <w:rFonts w:ascii="Arial" w:eastAsia="Arial" w:hAnsi="Arial" w:cs="Arial"/>
          <w:color w:val="000000"/>
          <w:sz w:val="24"/>
          <w:szCs w:val="24"/>
        </w:rPr>
        <w:t>Before</w:t>
      </w:r>
      <w:proofErr w:type="gramEnd"/>
      <w:r w:rsidR="007337C1">
        <w:rPr>
          <w:rFonts w:ascii="Arial" w:eastAsia="Arial" w:hAnsi="Arial" w:cs="Arial"/>
          <w:color w:val="000000"/>
          <w:sz w:val="24"/>
          <w:szCs w:val="24"/>
        </w:rPr>
        <w:t xml:space="preserve"> Kindergarten for their donation of 400 books to be used as incentives (</w:t>
      </w:r>
      <w:r>
        <w:rPr>
          <w:rFonts w:ascii="Arial" w:eastAsia="Arial" w:hAnsi="Arial" w:cs="Arial"/>
          <w:color w:val="000000"/>
          <w:sz w:val="24"/>
          <w:szCs w:val="24"/>
        </w:rPr>
        <w:t>100 copies of 4 books for the kids</w:t>
      </w:r>
      <w:r w:rsidR="007337C1">
        <w:rPr>
          <w:rFonts w:ascii="Arial" w:eastAsia="Arial" w:hAnsi="Arial" w:cs="Arial"/>
          <w:color w:val="000000"/>
          <w:sz w:val="24"/>
          <w:szCs w:val="24"/>
        </w:rPr>
        <w:t>!)</w:t>
      </w:r>
    </w:p>
    <w:p w14:paraId="68328641" w14:textId="77777777" w:rsidR="00CB4A40" w:rsidRPr="00CB4A40" w:rsidRDefault="00CB4A40" w:rsidP="00E67A4C">
      <w:pPr>
        <w:pStyle w:val="ListParagraph"/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D60BE94" w14:textId="3AEA97C3" w:rsidR="00C50B8D" w:rsidRDefault="00FE4E0B" w:rsidP="00C50B8D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Library </w:t>
      </w:r>
      <w:r w:rsidR="006E7038">
        <w:rPr>
          <w:rFonts w:ascii="Arial" w:eastAsia="Arial" w:hAnsi="Arial" w:cs="Arial"/>
          <w:color w:val="000000"/>
          <w:sz w:val="24"/>
          <w:szCs w:val="24"/>
        </w:rPr>
        <w:t>Strategic Plan</w:t>
      </w:r>
      <w:r>
        <w:rPr>
          <w:rFonts w:ascii="Arial" w:eastAsia="Arial" w:hAnsi="Arial" w:cs="Arial"/>
          <w:color w:val="000000"/>
          <w:sz w:val="24"/>
          <w:szCs w:val="24"/>
        </w:rPr>
        <w:t>ning-Survey Results and Next Steps</w:t>
      </w:r>
      <w:r w:rsidR="006E7038">
        <w:rPr>
          <w:rFonts w:ascii="Arial" w:eastAsia="Arial" w:hAnsi="Arial" w:cs="Arial"/>
          <w:color w:val="000000"/>
          <w:sz w:val="24"/>
          <w:szCs w:val="24"/>
        </w:rPr>
        <w:t>:</w:t>
      </w:r>
    </w:p>
    <w:p w14:paraId="0011A528" w14:textId="69A06CB0" w:rsidR="0083606B" w:rsidRDefault="00FB721B" w:rsidP="008A7836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Tricia has contacted </w:t>
      </w:r>
      <w:r w:rsidR="007337C1">
        <w:rPr>
          <w:rFonts w:ascii="Arial" w:eastAsia="Arial" w:hAnsi="Arial" w:cs="Arial"/>
          <w:color w:val="000000"/>
          <w:sz w:val="24"/>
          <w:szCs w:val="24"/>
        </w:rPr>
        <w:t xml:space="preserve">Kristi Chadwick from the Massachusetts 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Library System to act as a </w:t>
      </w:r>
      <w:r w:rsidR="007337C1">
        <w:rPr>
          <w:rFonts w:ascii="Arial" w:eastAsia="Arial" w:hAnsi="Arial" w:cs="Arial"/>
          <w:color w:val="000000"/>
          <w:sz w:val="24"/>
          <w:szCs w:val="24"/>
        </w:rPr>
        <w:t>facilitator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for a public meeting</w:t>
      </w:r>
    </w:p>
    <w:p w14:paraId="452F18CA" w14:textId="3A7D6FE1" w:rsidR="00FB721B" w:rsidRDefault="00FB721B" w:rsidP="008A7836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rustees and Library Director agreed on August 8</w:t>
      </w:r>
      <w:r w:rsidRPr="00FB721B">
        <w:rPr>
          <w:rFonts w:ascii="Arial" w:eastAsia="Arial" w:hAnsi="Arial" w:cs="Arial"/>
          <w:color w:val="000000"/>
          <w:sz w:val="24"/>
          <w:szCs w:val="24"/>
          <w:vertAlign w:val="superscript"/>
        </w:rPr>
        <w:t>th</w:t>
      </w:r>
      <w:r w:rsidR="00CB4A40">
        <w:rPr>
          <w:rFonts w:ascii="Arial" w:eastAsia="Arial" w:hAnsi="Arial" w:cs="Arial"/>
          <w:color w:val="000000"/>
          <w:sz w:val="24"/>
          <w:szCs w:val="24"/>
        </w:rPr>
        <w:t xml:space="preserve"> at 6:30 as the focus group date</w:t>
      </w:r>
    </w:p>
    <w:p w14:paraId="06DF2AE6" w14:textId="60928AB0" w:rsidR="00CB4A40" w:rsidRDefault="007337C1" w:rsidP="008A7836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ricia suggested (and T</w:t>
      </w:r>
      <w:r w:rsidR="00CB4A40">
        <w:rPr>
          <w:rFonts w:ascii="Arial" w:eastAsia="Arial" w:hAnsi="Arial" w:cs="Arial"/>
          <w:color w:val="000000"/>
          <w:sz w:val="24"/>
          <w:szCs w:val="24"/>
        </w:rPr>
        <w:t>rustees agreed) that the invitation to the community should come from the Library email account</w:t>
      </w:r>
    </w:p>
    <w:p w14:paraId="4CB3255C" w14:textId="19412EBE" w:rsidR="00CB4A40" w:rsidRPr="008A7836" w:rsidRDefault="00CB4A40" w:rsidP="008A7836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rustees are meeting on July 31</w:t>
      </w:r>
      <w:r w:rsidRPr="00CB4A40">
        <w:rPr>
          <w:rFonts w:ascii="Arial" w:eastAsia="Arial" w:hAnsi="Arial" w:cs="Arial"/>
          <w:color w:val="000000"/>
          <w:sz w:val="24"/>
          <w:szCs w:val="24"/>
          <w:vertAlign w:val="superscript"/>
        </w:rPr>
        <w:t>st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to review questions</w:t>
      </w:r>
    </w:p>
    <w:p w14:paraId="5B7FF29F" w14:textId="77777777" w:rsidR="008A7836" w:rsidRDefault="008A7836" w:rsidP="0012641D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70DF5B40" w14:textId="77777777" w:rsidR="007337C1" w:rsidRDefault="007337C1" w:rsidP="0012641D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5087AC30" w14:textId="200B0DE6" w:rsidR="001A1717" w:rsidRDefault="001A1717" w:rsidP="0012641D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lastRenderedPageBreak/>
        <w:t>Friends of the Hopedale Library:</w:t>
      </w:r>
    </w:p>
    <w:p w14:paraId="7EB48F4F" w14:textId="4E478351" w:rsidR="0083606B" w:rsidRDefault="00FB721B" w:rsidP="00717F64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he Friends do not meet again until September</w:t>
      </w:r>
    </w:p>
    <w:p w14:paraId="28859863" w14:textId="121887D1" w:rsidR="00FB721B" w:rsidRDefault="00FB721B" w:rsidP="00717F64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he raffle basket drive has raised $415</w:t>
      </w:r>
    </w:p>
    <w:p w14:paraId="4ADDD7AD" w14:textId="52151045" w:rsidR="00FB721B" w:rsidRDefault="00FB721B" w:rsidP="00FB721B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he book sale in June raised $35.69 (pop up sale in June at the Community House Birthday was cancelled)</w:t>
      </w:r>
    </w:p>
    <w:p w14:paraId="0D1E0388" w14:textId="115CA482" w:rsidR="00FB721B" w:rsidRDefault="00FB721B" w:rsidP="00FB721B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Question on how the new location for Friends’ book sale in the downstairs in the library is doing. With the change to an ongoing book sale instead of a 2x/year sale makes the comparison difficult. </w:t>
      </w:r>
    </w:p>
    <w:p w14:paraId="69021E98" w14:textId="03958532" w:rsidR="00FB721B" w:rsidRDefault="00FB721B" w:rsidP="00FB721B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Hopedale Cultural Council covers some of the Friends’ programs at the library</w:t>
      </w:r>
    </w:p>
    <w:p w14:paraId="2D3273E9" w14:textId="44A7EC7E" w:rsidR="00FB721B" w:rsidRDefault="00FB721B" w:rsidP="00FB721B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Flower Power Fall fundraiser is underway (through the fall). The spring Flower Power raised $400</w:t>
      </w:r>
    </w:p>
    <w:p w14:paraId="0ECF6024" w14:textId="0368FAC7" w:rsidR="00FB721B" w:rsidRDefault="00FB721B" w:rsidP="00FB721B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Received a memorial donation in Nancy Collins’ name (~$2k). The Friends are looking at potentially buying a memorial tree to plant at the high school</w:t>
      </w:r>
    </w:p>
    <w:p w14:paraId="6D695153" w14:textId="1E681746" w:rsidR="00FB721B" w:rsidRPr="00FB721B" w:rsidRDefault="00FB721B" w:rsidP="00FB721B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Programs for the Friends are booked through March of 2024</w:t>
      </w:r>
    </w:p>
    <w:p w14:paraId="26749E95" w14:textId="77777777" w:rsidR="001A1717" w:rsidRDefault="001A1717" w:rsidP="0012641D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191BB15C" w14:textId="7FE59AE7" w:rsidR="0012641D" w:rsidRDefault="0012641D" w:rsidP="0012641D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New Business:</w:t>
      </w:r>
    </w:p>
    <w:p w14:paraId="15DAE270" w14:textId="76A7857B" w:rsidR="00791901" w:rsidRPr="000A2F5C" w:rsidRDefault="00A90E8C" w:rsidP="000A2F5C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Veteran</w:t>
      </w:r>
      <w:r w:rsidR="007337C1">
        <w:rPr>
          <w:rFonts w:ascii="Arial" w:eastAsia="Arial" w:hAnsi="Arial" w:cs="Arial"/>
          <w:color w:val="000000"/>
          <w:sz w:val="24"/>
          <w:szCs w:val="24"/>
        </w:rPr>
        <w:t>s’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Day is Saturday, November 11. Most town offices</w:t>
      </w:r>
      <w:r w:rsidR="007337C1">
        <w:rPr>
          <w:rFonts w:ascii="Arial" w:eastAsia="Arial" w:hAnsi="Arial" w:cs="Arial"/>
          <w:color w:val="000000"/>
          <w:sz w:val="24"/>
          <w:szCs w:val="24"/>
        </w:rPr>
        <w:t xml:space="preserve"> will be closed on the Friday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. The Library will be closed both Friday, November 10 </w:t>
      </w:r>
      <w:r w:rsidR="007337C1">
        <w:rPr>
          <w:rFonts w:ascii="Arial" w:eastAsia="Arial" w:hAnsi="Arial" w:cs="Arial"/>
          <w:color w:val="000000"/>
          <w:sz w:val="24"/>
          <w:szCs w:val="24"/>
        </w:rPr>
        <w:t xml:space="preserve">(for the observed holiday) 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and Saturday, November 11 </w:t>
      </w:r>
      <w:r w:rsidR="00505146">
        <w:rPr>
          <w:rFonts w:ascii="Arial" w:eastAsia="Arial" w:hAnsi="Arial" w:cs="Arial"/>
          <w:color w:val="000000"/>
          <w:sz w:val="24"/>
          <w:szCs w:val="24"/>
        </w:rPr>
        <w:t>(</w:t>
      </w:r>
      <w:r w:rsidR="00FB721B">
        <w:rPr>
          <w:rFonts w:ascii="Arial" w:eastAsia="Arial" w:hAnsi="Arial" w:cs="Arial"/>
          <w:color w:val="000000"/>
          <w:sz w:val="24"/>
          <w:szCs w:val="24"/>
        </w:rPr>
        <w:t xml:space="preserve">out of </w:t>
      </w:r>
      <w:r w:rsidR="007337C1">
        <w:rPr>
          <w:rFonts w:ascii="Arial" w:eastAsia="Arial" w:hAnsi="Arial" w:cs="Arial"/>
          <w:color w:val="000000"/>
          <w:sz w:val="24"/>
          <w:szCs w:val="24"/>
        </w:rPr>
        <w:t>respect for Veteran</w:t>
      </w:r>
      <w:r w:rsidR="00FB721B">
        <w:rPr>
          <w:rFonts w:ascii="Arial" w:eastAsia="Arial" w:hAnsi="Arial" w:cs="Arial"/>
          <w:color w:val="000000"/>
          <w:sz w:val="24"/>
          <w:szCs w:val="24"/>
        </w:rPr>
        <w:t>s</w:t>
      </w:r>
      <w:r w:rsidR="007337C1">
        <w:rPr>
          <w:rFonts w:ascii="Arial" w:eastAsia="Arial" w:hAnsi="Arial" w:cs="Arial"/>
          <w:color w:val="000000"/>
          <w:sz w:val="24"/>
          <w:szCs w:val="24"/>
        </w:rPr>
        <w:t>’ Day actual holiday. (Town Administrator suggested scheduled closures).</w:t>
      </w:r>
    </w:p>
    <w:p w14:paraId="28FC5CB7" w14:textId="77777777" w:rsidR="001A1717" w:rsidRDefault="001A1717" w:rsidP="00D779CD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45581B74" w14:textId="77777777" w:rsidR="001822B3" w:rsidRPr="00E6450D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>Public Participation:</w:t>
      </w:r>
    </w:p>
    <w:p w14:paraId="60220522" w14:textId="503EC433" w:rsidR="001822B3" w:rsidRPr="00E6450D" w:rsidRDefault="004949B9" w:rsidP="001822B3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None</w:t>
      </w:r>
    </w:p>
    <w:p w14:paraId="142BDAF2" w14:textId="77777777" w:rsidR="001822B3" w:rsidRPr="00E6450D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717B3779" w14:textId="77777777" w:rsidR="001822B3" w:rsidRPr="00E6450D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>Adjournment</w:t>
      </w:r>
    </w:p>
    <w:p w14:paraId="1F0C1AB0" w14:textId="3C33151A" w:rsidR="001822B3" w:rsidRPr="00E6450D" w:rsidRDefault="0083606B" w:rsidP="001822B3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Fred Oldfield III</w:t>
      </w:r>
      <w:r w:rsidR="00866844">
        <w:rPr>
          <w:rFonts w:ascii="Arial" w:eastAsia="Arial" w:hAnsi="Arial" w:cs="Arial"/>
          <w:color w:val="000000"/>
          <w:sz w:val="24"/>
          <w:szCs w:val="24"/>
        </w:rPr>
        <w:t xml:space="preserve"> made a motion and </w:t>
      </w:r>
      <w:r>
        <w:rPr>
          <w:rFonts w:ascii="Arial" w:eastAsia="Arial" w:hAnsi="Arial" w:cs="Arial"/>
          <w:color w:val="000000"/>
          <w:sz w:val="24"/>
          <w:szCs w:val="24"/>
        </w:rPr>
        <w:t>Chris Seaver</w:t>
      </w:r>
      <w:r w:rsidR="00866844">
        <w:rPr>
          <w:rFonts w:ascii="Arial" w:eastAsia="Arial" w:hAnsi="Arial" w:cs="Arial"/>
          <w:color w:val="000000"/>
          <w:sz w:val="24"/>
          <w:szCs w:val="24"/>
        </w:rPr>
        <w:t xml:space="preserve"> seconded</w:t>
      </w:r>
      <w:r w:rsidR="00AD7D7D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="001822B3" w:rsidRPr="00E6450D">
        <w:rPr>
          <w:rFonts w:ascii="Arial" w:eastAsia="Arial" w:hAnsi="Arial" w:cs="Arial"/>
          <w:color w:val="000000"/>
          <w:sz w:val="24"/>
          <w:szCs w:val="24"/>
        </w:rPr>
        <w:t xml:space="preserve">to adjourn the meeting. All voted in favor. </w:t>
      </w:r>
      <w:r w:rsidR="00D779CD">
        <w:rPr>
          <w:rFonts w:ascii="Arial" w:eastAsia="Arial" w:hAnsi="Arial" w:cs="Arial"/>
          <w:color w:val="000000"/>
          <w:sz w:val="24"/>
          <w:szCs w:val="24"/>
        </w:rPr>
        <w:t>The meeting</w:t>
      </w:r>
      <w:r w:rsidR="001822B3" w:rsidRPr="00E6450D">
        <w:rPr>
          <w:rFonts w:ascii="Arial" w:eastAsia="Arial" w:hAnsi="Arial" w:cs="Arial"/>
          <w:color w:val="000000"/>
          <w:sz w:val="24"/>
          <w:szCs w:val="24"/>
        </w:rPr>
        <w:t xml:space="preserve"> adjourned at </w:t>
      </w:r>
      <w:r w:rsidR="00FB721B">
        <w:rPr>
          <w:rFonts w:ascii="Arial" w:eastAsia="Arial" w:hAnsi="Arial" w:cs="Arial"/>
          <w:color w:val="000000"/>
          <w:sz w:val="24"/>
          <w:szCs w:val="24"/>
        </w:rPr>
        <w:t>2:36</w:t>
      </w:r>
      <w:r w:rsidR="001822B3" w:rsidRPr="00E6450D">
        <w:rPr>
          <w:rFonts w:ascii="Arial" w:eastAsia="Arial" w:hAnsi="Arial" w:cs="Arial"/>
          <w:color w:val="000000"/>
          <w:sz w:val="24"/>
          <w:szCs w:val="24"/>
        </w:rPr>
        <w:t xml:space="preserve"> p.m.</w:t>
      </w:r>
    </w:p>
    <w:p w14:paraId="54AEF76C" w14:textId="77777777" w:rsidR="0099500D" w:rsidRDefault="0099500D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4CB3527E" w14:textId="3ADC1E31" w:rsidR="001822B3" w:rsidRPr="00E6450D" w:rsidRDefault="00CD2284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>The next</w:t>
      </w:r>
      <w:r w:rsidR="001822B3" w:rsidRPr="00E6450D">
        <w:rPr>
          <w:rFonts w:ascii="Arial" w:eastAsia="Arial" w:hAnsi="Arial" w:cs="Arial"/>
          <w:color w:val="000000"/>
          <w:sz w:val="24"/>
          <w:szCs w:val="24"/>
        </w:rPr>
        <w:t xml:space="preserve"> Trustees’ meeting will be on </w:t>
      </w:r>
      <w:r w:rsidR="00A90E8C">
        <w:rPr>
          <w:rFonts w:ascii="Arial" w:eastAsia="Arial" w:hAnsi="Arial" w:cs="Arial"/>
          <w:color w:val="000000"/>
          <w:sz w:val="24"/>
          <w:szCs w:val="24"/>
        </w:rPr>
        <w:t>July 31</w:t>
      </w:r>
      <w:r w:rsidR="00E82856">
        <w:rPr>
          <w:rFonts w:ascii="Arial" w:eastAsia="Arial" w:hAnsi="Arial" w:cs="Arial"/>
          <w:color w:val="000000"/>
          <w:sz w:val="24"/>
          <w:szCs w:val="24"/>
        </w:rPr>
        <w:t>, 2023</w:t>
      </w:r>
      <w:r w:rsidR="00A90E8C">
        <w:rPr>
          <w:rFonts w:ascii="Arial" w:eastAsia="Arial" w:hAnsi="Arial" w:cs="Arial"/>
          <w:color w:val="000000"/>
          <w:sz w:val="24"/>
          <w:szCs w:val="24"/>
        </w:rPr>
        <w:t xml:space="preserve"> at 6:30</w:t>
      </w:r>
      <w:r w:rsidR="001822B3" w:rsidRPr="00E6450D">
        <w:rPr>
          <w:rFonts w:ascii="Arial" w:eastAsia="Arial" w:hAnsi="Arial" w:cs="Arial"/>
          <w:color w:val="000000"/>
          <w:sz w:val="24"/>
          <w:szCs w:val="24"/>
        </w:rPr>
        <w:t xml:space="preserve"> p.m.</w:t>
      </w:r>
    </w:p>
    <w:p w14:paraId="1670797A" w14:textId="77777777" w:rsidR="001822B3" w:rsidRPr="00E6450D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73F0FEA8" w14:textId="77777777" w:rsidR="001822B3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>Respectfully submitted,</w:t>
      </w:r>
    </w:p>
    <w:p w14:paraId="0CF25797" w14:textId="77777777" w:rsidR="003C5434" w:rsidRPr="00E6450D" w:rsidRDefault="003C5434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628F9FB0" w14:textId="15A99122" w:rsidR="00E6450D" w:rsidRPr="00866844" w:rsidRDefault="000A2F5C" w:rsidP="00E6450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Marie Riddell</w:t>
      </w:r>
      <w:r w:rsidR="00866844">
        <w:rPr>
          <w:rFonts w:ascii="Arial" w:eastAsia="Arial" w:hAnsi="Arial" w:cs="Arial"/>
          <w:sz w:val="24"/>
          <w:szCs w:val="24"/>
        </w:rPr>
        <w:t xml:space="preserve">, </w:t>
      </w:r>
      <w:r w:rsidR="001822B3" w:rsidRPr="00E6450D">
        <w:rPr>
          <w:rFonts w:ascii="Arial" w:eastAsia="Arial" w:hAnsi="Arial" w:cs="Arial"/>
          <w:color w:val="000000"/>
          <w:sz w:val="24"/>
          <w:szCs w:val="24"/>
        </w:rPr>
        <w:t>Secretary</w:t>
      </w:r>
    </w:p>
    <w:sectPr w:rsidR="00E6450D" w:rsidRPr="00866844" w:rsidSect="00E6450D">
      <w:pgSz w:w="12240" w:h="15840"/>
      <w:pgMar w:top="1080" w:right="1440" w:bottom="108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C76C3"/>
    <w:multiLevelType w:val="hybridMultilevel"/>
    <w:tmpl w:val="EF1EFD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57F1989"/>
    <w:multiLevelType w:val="hybridMultilevel"/>
    <w:tmpl w:val="A2505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6A48A8"/>
    <w:multiLevelType w:val="hybridMultilevel"/>
    <w:tmpl w:val="284E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614FBE"/>
    <w:multiLevelType w:val="hybridMultilevel"/>
    <w:tmpl w:val="F79A5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6B5FDB"/>
    <w:multiLevelType w:val="hybridMultilevel"/>
    <w:tmpl w:val="6CF8E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59080F"/>
    <w:multiLevelType w:val="hybridMultilevel"/>
    <w:tmpl w:val="CCA0B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476FD3"/>
    <w:multiLevelType w:val="hybridMultilevel"/>
    <w:tmpl w:val="663C8D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18F44DD"/>
    <w:multiLevelType w:val="multilevel"/>
    <w:tmpl w:val="269A43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43EE4DD9"/>
    <w:multiLevelType w:val="multilevel"/>
    <w:tmpl w:val="925A091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>
    <w:nsid w:val="4B91487B"/>
    <w:multiLevelType w:val="hybridMultilevel"/>
    <w:tmpl w:val="B3544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B80715"/>
    <w:multiLevelType w:val="multilevel"/>
    <w:tmpl w:val="BD8427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57285BDC"/>
    <w:multiLevelType w:val="hybridMultilevel"/>
    <w:tmpl w:val="210C3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D5070A1"/>
    <w:multiLevelType w:val="hybridMultilevel"/>
    <w:tmpl w:val="33547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A0854AC"/>
    <w:multiLevelType w:val="multilevel"/>
    <w:tmpl w:val="388A9024"/>
    <w:lvl w:ilvl="0">
      <w:start w:val="1"/>
      <w:numFmt w:val="bullet"/>
      <w:lvlText w:val="●"/>
      <w:lvlJc w:val="left"/>
      <w:pPr>
        <w:ind w:left="85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7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9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1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3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5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7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9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12" w:hanging="360"/>
      </w:pPr>
      <w:rPr>
        <w:rFonts w:ascii="Noto Sans Symbols" w:eastAsia="Noto Sans Symbols" w:hAnsi="Noto Sans Symbols" w:cs="Noto Sans Symbols"/>
      </w:rPr>
    </w:lvl>
  </w:abstractNum>
  <w:num w:numId="1">
    <w:abstractNumId w:val="10"/>
  </w:num>
  <w:num w:numId="2">
    <w:abstractNumId w:val="7"/>
  </w:num>
  <w:num w:numId="3">
    <w:abstractNumId w:val="13"/>
  </w:num>
  <w:num w:numId="4">
    <w:abstractNumId w:val="11"/>
  </w:num>
  <w:num w:numId="5">
    <w:abstractNumId w:val="5"/>
  </w:num>
  <w:num w:numId="6">
    <w:abstractNumId w:val="4"/>
  </w:num>
  <w:num w:numId="7">
    <w:abstractNumId w:val="6"/>
  </w:num>
  <w:num w:numId="8">
    <w:abstractNumId w:val="2"/>
  </w:num>
  <w:num w:numId="9">
    <w:abstractNumId w:val="0"/>
  </w:num>
  <w:num w:numId="10">
    <w:abstractNumId w:val="9"/>
  </w:num>
  <w:num w:numId="11">
    <w:abstractNumId w:val="1"/>
  </w:num>
  <w:num w:numId="12">
    <w:abstractNumId w:val="12"/>
  </w:num>
  <w:num w:numId="13">
    <w:abstractNumId w:val="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MLC0NDc3NrK0MLBQ0lEKTi0uzszPAykwqgUA9ZVLOywAAAA="/>
  </w:docVars>
  <w:rsids>
    <w:rsidRoot w:val="001822B3"/>
    <w:rsid w:val="000413C5"/>
    <w:rsid w:val="000673A3"/>
    <w:rsid w:val="000970FE"/>
    <w:rsid w:val="000A2F5C"/>
    <w:rsid w:val="000C532C"/>
    <w:rsid w:val="00105D7C"/>
    <w:rsid w:val="0012641D"/>
    <w:rsid w:val="001569C5"/>
    <w:rsid w:val="001822B3"/>
    <w:rsid w:val="001A1717"/>
    <w:rsid w:val="001A1A3D"/>
    <w:rsid w:val="0020572C"/>
    <w:rsid w:val="002370CC"/>
    <w:rsid w:val="00282C27"/>
    <w:rsid w:val="002C5340"/>
    <w:rsid w:val="00330C8A"/>
    <w:rsid w:val="003A3BF4"/>
    <w:rsid w:val="003C5434"/>
    <w:rsid w:val="003E6B50"/>
    <w:rsid w:val="003F42F3"/>
    <w:rsid w:val="00443D5B"/>
    <w:rsid w:val="00454DA3"/>
    <w:rsid w:val="00481ED9"/>
    <w:rsid w:val="004949B9"/>
    <w:rsid w:val="004D1EFB"/>
    <w:rsid w:val="004E4849"/>
    <w:rsid w:val="00505146"/>
    <w:rsid w:val="005C1F84"/>
    <w:rsid w:val="005C4440"/>
    <w:rsid w:val="006B7BFE"/>
    <w:rsid w:val="006D5911"/>
    <w:rsid w:val="006E7038"/>
    <w:rsid w:val="00717F64"/>
    <w:rsid w:val="007337C1"/>
    <w:rsid w:val="00757F65"/>
    <w:rsid w:val="00763DF5"/>
    <w:rsid w:val="00791901"/>
    <w:rsid w:val="007C65E2"/>
    <w:rsid w:val="00811A8E"/>
    <w:rsid w:val="008164D8"/>
    <w:rsid w:val="00832FA7"/>
    <w:rsid w:val="0083606B"/>
    <w:rsid w:val="00866844"/>
    <w:rsid w:val="00883EB9"/>
    <w:rsid w:val="00886C66"/>
    <w:rsid w:val="0089385B"/>
    <w:rsid w:val="008A7836"/>
    <w:rsid w:val="008C106E"/>
    <w:rsid w:val="008E2CF5"/>
    <w:rsid w:val="00927044"/>
    <w:rsid w:val="0099500D"/>
    <w:rsid w:val="009E415F"/>
    <w:rsid w:val="00A11768"/>
    <w:rsid w:val="00A161AC"/>
    <w:rsid w:val="00A90E8C"/>
    <w:rsid w:val="00A937D0"/>
    <w:rsid w:val="00AD7D7D"/>
    <w:rsid w:val="00B90585"/>
    <w:rsid w:val="00BE2C38"/>
    <w:rsid w:val="00C50B8D"/>
    <w:rsid w:val="00CB4A40"/>
    <w:rsid w:val="00CD2284"/>
    <w:rsid w:val="00D01579"/>
    <w:rsid w:val="00D15ACA"/>
    <w:rsid w:val="00D16B8A"/>
    <w:rsid w:val="00D779CD"/>
    <w:rsid w:val="00D92635"/>
    <w:rsid w:val="00E3017F"/>
    <w:rsid w:val="00E63028"/>
    <w:rsid w:val="00E6450D"/>
    <w:rsid w:val="00E67A4C"/>
    <w:rsid w:val="00E82856"/>
    <w:rsid w:val="00F14B16"/>
    <w:rsid w:val="00F16886"/>
    <w:rsid w:val="00F36581"/>
    <w:rsid w:val="00F61624"/>
    <w:rsid w:val="00F705B8"/>
    <w:rsid w:val="00F9554B"/>
    <w:rsid w:val="00FB721B"/>
    <w:rsid w:val="00FE49EB"/>
    <w:rsid w:val="00FE4E0B"/>
    <w:rsid w:val="00FF55A1"/>
    <w:rsid w:val="00FF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F97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2B3"/>
    <w:pPr>
      <w:spacing w:after="160" w:line="259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2B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2B3"/>
    <w:pPr>
      <w:spacing w:after="160" w:line="259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2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9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2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9</Words>
  <Characters>478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2</cp:revision>
  <cp:lastPrinted>2023-07-31T19:18:00Z</cp:lastPrinted>
  <dcterms:created xsi:type="dcterms:W3CDTF">2023-08-01T18:42:00Z</dcterms:created>
  <dcterms:modified xsi:type="dcterms:W3CDTF">2023-08-01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e1713742f1c08a35ff51a7703e17e52e3d9e9fd41b63b7cf25521812d9ac56</vt:lpwstr>
  </property>
</Properties>
</file>